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Vancouver</w:t>
      </w:r>
    </w:p>
    <w:bookmarkStart w:id="20" w:name="biologist-cover-letter"/>
    <w:p>
      <w:pPr>
        <w:pStyle w:val="Heading1"/>
      </w:pPr>
      <w:r>
        <w:t xml:space="preserve">Biologist Cover Letter</w:t>
      </w:r>
    </w:p>
    <w:p>
      <w:pPr>
        <w:pStyle w:val="FirstParagraph"/>
      </w:pPr>
      <w:r>
        <w:t xml:space="preserve">Dear [Hiring Manager's Name],</w:t>
      </w:r>
    </w:p>
    <w:p>
      <w:pPr>
        <w:pStyle w:val="BodyText"/>
      </w:pPr>
      <w:r>
        <w:t xml:space="preserve">I am writing to express my enthusiastic interest in the Biologist position at [Company/Organization Name] in Canada Vancouver. As a dedicated and experienced biologist with a passion for environmental conservation, I am eager to contribute my expertise to an organization that values scientific inquiry, sustainability, and the unique ecological challenges of this region. Canada Vancouver offers a dynamic environment for biological research and innovation, and I am confident that my background aligns perfectly with the goals of your team.</w:t>
      </w:r>
    </w:p>
    <w:p>
      <w:pPr>
        <w:pStyle w:val="BodyText"/>
      </w:pPr>
      <w:r>
        <w:t xml:space="preserve">With [X years] of experience in biological sciences, I have developed a strong foundation in fieldwork, laboratory analysis, and data interpretation. My academic training includes a [Bachelor’s/Master’s/PhD] in Biology from [University Name], where I specialized in [specific area, e.g., ecology, molecular biology, conservation science]. This education has equipped me with the technical skills and theoretical knowledge necessary to address complex biological questions while adhering to ethical and environmental standards.</w:t>
      </w:r>
    </w:p>
    <w:p>
      <w:pPr>
        <w:pStyle w:val="BodyText"/>
      </w:pPr>
      <w:r>
        <w:t xml:space="preserve">One of my key strengths as a Biologist is my ability to adapt scientific methods to real-world challenges. For example, during my tenure at [Previous Employer/Organization], I led a project focused on assessing the impact of urban development on local biodiversity in the Pacific Northwest. This work involved conducting ecological surveys, analyzing species distribution patterns, and collaborating with community stakeholders to propose sustainable land-use strategies. The results of this research were published in [Journal Name] and contributed to policy discussions aimed at preserving Vancouver’s green spaces.</w:t>
      </w:r>
    </w:p>
    <w:p>
      <w:pPr>
        <w:pStyle w:val="BodyText"/>
      </w:pPr>
      <w:r>
        <w:t xml:space="preserve">Living and working in Canada Vancouver has further deepened my appreciation for the region’s unique ecosystems. From the coastal rainforests of the West Coast to the diverse habitats surrounding the city, Vancouver is a hotspot for biological diversity. I have actively participated in initiatives such as [specific project or organization, e.g., "the restoration of native plant species in Stanley Park" or "monitoring aquatic life in local waterways"], which underscore my commitment to protecting these environments. My hands-on experience with field sampling, GIS mapping, and habitat restoration has honed my ability to work in both laboratory and outdoor settings.</w:t>
      </w:r>
    </w:p>
    <w:p>
      <w:pPr>
        <w:pStyle w:val="BodyText"/>
      </w:pPr>
      <w:r>
        <w:t xml:space="preserve">As a Biologist, I am also deeply committed to advancing scientific literacy and environmental stewardship. In [Previous Role], I organized workshops for students and community members on topics like invasive species management and the importance of pollinators. These efforts not only fostered public engagement but also reinforced my belief that biology is a discipline that bridges science, policy, and society. In Canada Vancouver, where ecological awareness is increasingly prioritized, I see immense potential to contribute to educational programs and public outreach initiatives.</w:t>
      </w:r>
    </w:p>
    <w:p>
      <w:pPr>
        <w:pStyle w:val="BodyText"/>
      </w:pPr>
      <w:r>
        <w:t xml:space="preserve">The opportunity to work with [Company/Organization Name] excites me because of your reputation for [specific achievement or value, e.g., "innovative conservation projects" or "community-driven research"]. I am particularly drawn to your focus on [specific area, e.g., "climate change mitigation in marine ecosystems" or "biodiversity monitoring"]. My experience with [relevant skill, e.g., "molecular techniques for species identification" or "statistical analysis of ecological datasets"] would allow me to support these objectives effectively. I am also familiar with the regulatory frameworks and environmental policies governing biological research in Canada, ensuring that my work meets the highest standards of compliance and quality.</w:t>
      </w:r>
    </w:p>
    <w:p>
      <w:pPr>
        <w:pStyle w:val="BodyText"/>
      </w:pPr>
      <w:r>
        <w:t xml:space="preserve">What sets me apart as a Biologist is my interdisciplinary approach. I have collaborated with engineers, urban planners, and policymakers to design solutions that balance human development with ecological preservation. For instance, in a recent project focused on [specific topic], I integrated remote sensing data with ground-truthing field surveys to create a comprehensive assessment of habitat health. This experience highlights my ability to think critically and work across disciplines—a skill I believe is essential for addressing the complex challenges facing Canada Vancouver’s ecosystems.</w:t>
      </w:r>
    </w:p>
    <w:p>
      <w:pPr>
        <w:pStyle w:val="BodyText"/>
      </w:pPr>
      <w:r>
        <w:t xml:space="preserve">Finally, I am deeply motivated by the opportunity to contribute to a community that values sustainability and scientific excellence. Vancouver’s commitment to being a green city aligns with my personal goals as a Biologist. Whether it’s protecting endangered species, restoring degraded habitats, or advancing research on climate resilience, I am eager to bring my expertise and passion to your team.</w:t>
      </w:r>
    </w:p>
    <w:p>
      <w:pPr>
        <w:pStyle w:val="BodyText"/>
      </w:pPr>
      <w:r>
        <w:t xml:space="preserve">Thank you for considering my application. I would welcome the chance to discuss how my background and skills can benefit [Company/Organization Name]. Please feel free to contact me at [Your Phone Number] or [Your Email Address] at your earliest convenience. I look forward to the possibility of contributing to your mission in Canada Vancouve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Cover Letter - Canada Vancouver</dc:title>
  <dc:creator/>
  <dc:language>en</dc:language>
  <cp:keywords/>
  <dcterms:created xsi:type="dcterms:W3CDTF">2025-12-10T16:18:39Z</dcterms:created>
  <dcterms:modified xsi:type="dcterms:W3CDTF">2025-12-10T16:18:39Z</dcterms:modified>
</cp:coreProperties>
</file>

<file path=docProps/custom.xml><?xml version="1.0" encoding="utf-8"?>
<Properties xmlns="http://schemas.openxmlformats.org/officeDocument/2006/custom-properties" xmlns:vt="http://schemas.openxmlformats.org/officeDocument/2006/docPropsVTypes"/>
</file>